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1279D8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1279D8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September 07, 2021 5:30 PM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F7324" w:rsidRPr="001279D8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1279D8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1279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Ben Sego, and Steve Bland. Dawn Johnson joined the meeting virtually.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II. Approval of the new board member to fill vacancy </w:t>
      </w:r>
      <w:r w:rsidRPr="001279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Order #10956 - Motion Passed: </w:t>
      </w:r>
      <w:r w:rsidRPr="001279D8">
        <w:rPr>
          <w:rFonts w:ascii="Times New Roman" w:hAnsi="Times New Roman" w:cs="Times New Roman"/>
          <w:sz w:val="24"/>
          <w:szCs w:val="24"/>
        </w:rPr>
        <w:t xml:space="preserve"> Approval to appoint Ms. Sherry L. Barnes to fill the vacancy of Board District Seat 1 passed with a motion by Mr. Ben Sego and a second by Mr. Steve Bland. 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1279D8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1279D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1279D8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1279D8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1279D8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1279D8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1279D8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III. Swearing in of new board member </w:t>
      </w:r>
      <w:r w:rsidRPr="001279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proofErr w:type="gramStart"/>
      <w:r w:rsidRPr="001279D8">
        <w:rPr>
          <w:rFonts w:ascii="Times New Roman" w:hAnsi="Times New Roman" w:cs="Times New Roman"/>
          <w:sz w:val="24"/>
          <w:szCs w:val="24"/>
        </w:rPr>
        <w:t>New board member Ms. Sherry Barnes was sworn in by the Honorable John Ward</w:t>
      </w:r>
      <w:proofErr w:type="gramEnd"/>
      <w:r w:rsidRPr="001279D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IV. Executive Session </w:t>
      </w:r>
      <w:r w:rsidRPr="001279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V. Adjourn </w:t>
      </w:r>
      <w:r w:rsidRPr="001279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b/>
          <w:sz w:val="24"/>
          <w:szCs w:val="24"/>
        </w:rPr>
        <w:t xml:space="preserve">Order #10957 - Motion Passed: </w:t>
      </w:r>
      <w:r w:rsidRPr="001279D8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Ben Sego.  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342E3C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342E3C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1279D8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1279D8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1279D8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342E3C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342E3C">
        <w:rPr>
          <w:rFonts w:ascii="Times New Roman" w:hAnsi="Times New Roman" w:cs="Times New Roman"/>
          <w:sz w:val="24"/>
          <w:szCs w:val="24"/>
        </w:rPr>
        <w:tab/>
      </w:r>
      <w:r w:rsidRPr="001279D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Chairperson</w:t>
      </w:r>
    </w:p>
    <w:p w:rsidR="00342E3C" w:rsidRDefault="00342E3C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42E3C" w:rsidRPr="001279D8" w:rsidRDefault="00342E3C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1279D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1279D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1279D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1279D8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1279D8" w:rsidSect="001279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sDC3MDY3MbOwNDBT0lEKTi0uzszPAykwrAUAQPoMQSwAAAA="/>
  </w:docVars>
  <w:rsids>
    <w:rsidRoot w:val="00F34C0B"/>
    <w:rsid w:val="001279D8"/>
    <w:rsid w:val="00342E3C"/>
    <w:rsid w:val="00382EFF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8DFDA7"/>
  <w14:defaultImageDpi w14:val="0"/>
  <w15:docId w15:val="{AF8F7E12-B043-495B-A6DB-28F9AF11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1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3</cp:revision>
  <dcterms:created xsi:type="dcterms:W3CDTF">2021-09-08T15:34:00Z</dcterms:created>
  <dcterms:modified xsi:type="dcterms:W3CDTF">2021-09-08T15:36:00Z</dcterms:modified>
</cp:coreProperties>
</file>